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X5e5430e9326a28d1e3428b6dc25d640463cd224"/>
    <w:p>
      <w:pPr>
        <w:pStyle w:val="Heading1"/>
      </w:pPr>
      <w:r>
        <w:t xml:space="preserve">Cover Letter for Oceanographer Position in Italy Naples</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Organization Name]</w:t>
      </w:r>
      <w:r>
        <w:br/>
      </w:r>
      <w:r>
        <w:t xml:space="preserve">[Address]</w:t>
      </w:r>
      <w:r>
        <w:br/>
      </w:r>
      <w:r>
        <w:t xml:space="preserve">Naples, Italy</w:t>
      </w:r>
    </w:p>
    <w:p>
      <w:pPr>
        <w:pStyle w:val="BodyText"/>
      </w:pPr>
      <w:r>
        <w:t xml:space="preserve">Dear [Hiring Manager's Name],</w:t>
      </w:r>
    </w:p>
    <w:p>
      <w:pPr>
        <w:pStyle w:val="BodyText"/>
      </w:pPr>
      <w:r>
        <w:t xml:space="preserve">I am writing to express my enthusiastic application for the Oceanographer position at your esteemed organization in Naples, Italy. As a dedicated marine scientist with a profound passion for oceanography and a deep appreciation for the unique ecosystems of the Mediterranean Sea, I am eager to contribute my expertise and research background to further advance scientific understanding of coastal and marine environments in this culturally rich region. Naples, with its iconic coastline, historical significance, and vibrant scientific community, represents an ideal setting for me to pursue impactful work as an oceanographer.</w:t>
      </w:r>
    </w:p>
    <w:p>
      <w:pPr>
        <w:pStyle w:val="BodyText"/>
      </w:pPr>
      <w:r>
        <w:t xml:space="preserve">My academic journey began with a Bachelor’s degree in Marine Biology from [University Name], followed by a Master’s and Ph.D. in Oceanography from [University Name], where I specialized in coastal dynamics and marine biodiversity. Throughout my studies, I developed a strong foundation in data analysis, remote sensing, and fieldwork techniques essential for studying oceanic processes. My research has focused on the interplay between human activities and marine ecosystems, with a particular emphasis on the Mediterranean Sea—a region that holds immense ecological and economic value for Italy and beyond.</w:t>
      </w:r>
    </w:p>
    <w:p>
      <w:pPr>
        <w:pStyle w:val="BodyText"/>
      </w:pPr>
      <w:r>
        <w:t xml:space="preserve">As an Oceanographer, I am deeply committed to addressing critical challenges such as climate change, ocean acidification, and pollution. In Naples, where the coastline is both a natural wonder and a fragile ecosystem, my work would align with the urgent need to protect marine habitats while supporting sustainable development. I have conducted fieldwork in coastal regions of Italy during my academic career, including projects examining sediment transport patterns along the Amalfi Coast and the impact of tourism on local marine biodiversity. These experiences have not only honed my technical skills but also deepened my understanding of the cultural and environmental significance of Naples’ maritime heritage.</w:t>
      </w:r>
    </w:p>
    <w:p>
      <w:pPr>
        <w:pStyle w:val="BodyText"/>
      </w:pPr>
      <w:r>
        <w:t xml:space="preserve">One of the most compelling aspects of working in Italy Naples is its proximity to diverse marine environments, from the deep waters of the Tyrrhenian Sea to the intricate network of coastal lagoons and estuaries. I have always been fascinated by how these ecosystems interact with human activities, and I am eager to contribute my expertise in hydrodynamic modeling and ecological monitoring to support conservation initiatives in this area. My ability to integrate scientific research with practical solutions makes me well-suited for roles that require collaboration with local communities, policymakers, and environmental organizations—key stakeholders in Naples’ marine management efforts.</w:t>
      </w:r>
    </w:p>
    <w:p>
      <w:pPr>
        <w:pStyle w:val="BodyText"/>
      </w:pPr>
      <w:r>
        <w:t xml:space="preserve">In addition to my technical skills, I bring a strong commitment to interdisciplinary collaboration and public engagement. As an Oceanographer in Italy Naples, I am prepared to work alongside experts from fields such as geology, environmental policy, and marine engineering to address complex challenges facing the region. My experience in presenting research findings at international conferences and publishing peer-reviewed articles has equipped me with the ability to communicate scientific concepts effectively to diverse audiences. This skill is particularly valuable in Naples, where fostering public awareness of marine conservation is essential for long-term success.</w:t>
      </w:r>
    </w:p>
    <w:p>
      <w:pPr>
        <w:pStyle w:val="BodyText"/>
      </w:pPr>
      <w:r>
        <w:t xml:space="preserve">I am also drawn to the opportunity to contribute to Naples’ rich scientific legacy. The city has a storied history of oceanographic research, from the work of early maritime explorers to modern institutions like the National Institute of Oceanography and Experimental Geophysics (OGS). I am eager to build on this tradition by advancing innovative projects that leverage cutting-edge technology, such as satellite remote sensing and autonomous underwater vehicles (AUVs), to study oceanic phenomena. My goal is to ensure that Naples remains at the forefront of marine science while addressing the pressing needs of its coastal communities.</w:t>
      </w:r>
    </w:p>
    <w:p>
      <w:pPr>
        <w:pStyle w:val="BodyText"/>
      </w:pPr>
      <w:r>
        <w:t xml:space="preserve">Working as an Oceanographer in Italy Naples would allow me to combine my professional aspirations with a deep respect for the region’s cultural and environmental heritage. The Mediterranean Sea is not only a vital resource for biodiversity but also a cradle of civilization, and I am motivated to play a role in preserving its ecological integrity for future generations. I am particularly interested in opportunities that involve collaboration with local universities, such as the University of Naples Federico II, which is renowned for its marine research programs. By contributing to such partnerships, I aim to foster a deeper connection between scientific innovation and the needs of Naples’ residents.</w:t>
      </w:r>
    </w:p>
    <w:p>
      <w:pPr>
        <w:pStyle w:val="BodyText"/>
      </w:pPr>
      <w:r>
        <w:t xml:space="preserve">In conclusion, I am confident that my academic background, professional experience, and passion for oceanography make me a strong candidate for this position. I am eager to bring my skills in data analysis, fieldwork, and interdisciplinary collaboration to your organization in Naples. I would welcome the opportunity to discuss how my expertise aligns with your goals and contribute to the ongoing efforts to protect and study the marine environment of Italy.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Italy Naples</dc:title>
  <dc:creator/>
  <cp:keywords/>
  <dcterms:created xsi:type="dcterms:W3CDTF">2026-07-23T05:56:21Z</dcterms:created>
  <dcterms:modified xsi:type="dcterms:W3CDTF">2026-07-23T05:56:21Z</dcterms:modified>
</cp:coreProperties>
</file>

<file path=docProps/custom.xml><?xml version="1.0" encoding="utf-8"?>
<Properties xmlns="http://schemas.openxmlformats.org/officeDocument/2006/custom-properties" xmlns:vt="http://schemas.openxmlformats.org/officeDocument/2006/docPropsVTypes"/>
</file>